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098080B6" w14:textId="77777777" w:rsidR="00243039" w:rsidRPr="00243039" w:rsidRDefault="00243039" w:rsidP="00243039"/>
    <w:p w14:paraId="3CC4E674" w14:textId="77777777" w:rsidR="0036497A" w:rsidRDefault="0036497A" w:rsidP="0036497A">
      <w:pPr>
        <w:pStyle w:val="MyNumberedList"/>
        <w:numPr>
          <w:ilvl w:val="0"/>
          <w:numId w:val="0"/>
        </w:numPr>
        <w:ind w:left="360" w:hanging="360"/>
      </w:pPr>
      <w:r>
        <w:t>For these questions remember to consult to the ARMv6 Architecture Reference Manual when in doubt.</w:t>
      </w:r>
    </w:p>
    <w:p w14:paraId="68C9B8AB" w14:textId="77777777" w:rsidR="0036497A" w:rsidRDefault="0036497A" w:rsidP="0036497A">
      <w:pPr>
        <w:pStyle w:val="MyNumberedList"/>
        <w:numPr>
          <w:ilvl w:val="0"/>
          <w:numId w:val="0"/>
        </w:numPr>
        <w:ind w:left="360" w:hanging="360"/>
      </w:pPr>
    </w:p>
    <w:p w14:paraId="1DBE71BB" w14:textId="77777777" w:rsidR="0036497A" w:rsidRPr="003B00E5" w:rsidRDefault="0036497A" w:rsidP="0036497A">
      <w:pPr>
        <w:pStyle w:val="MyNumberedList"/>
        <w:tabs>
          <w:tab w:val="clear" w:pos="360"/>
        </w:tabs>
        <w:ind w:hanging="360"/>
      </w:pPr>
      <w:r w:rsidRPr="003B00E5">
        <w:t xml:space="preserve">How does the word 0xdec0ded1 appear in memory in a little-endian memory system and a big-endian memory </w:t>
      </w:r>
      <w:proofErr w:type="gramStart"/>
      <w:r w:rsidRPr="003B00E5">
        <w:t>system.</w:t>
      </w:r>
      <w:proofErr w:type="gramEnd"/>
    </w:p>
    <w:tbl>
      <w:tblPr>
        <w:tblStyle w:val="LightShading-Accent2"/>
        <w:tblW w:w="0" w:type="auto"/>
        <w:tblInd w:w="360" w:type="dxa"/>
        <w:tblLook w:val="04A0" w:firstRow="1" w:lastRow="0" w:firstColumn="1" w:lastColumn="0" w:noHBand="0" w:noVBand="1"/>
      </w:tblPr>
      <w:tblGrid>
        <w:gridCol w:w="884"/>
        <w:gridCol w:w="1270"/>
        <w:gridCol w:w="1104"/>
      </w:tblGrid>
      <w:tr w:rsidR="0036497A" w14:paraId="3FD3E6FD" w14:textId="77777777" w:rsidTr="00DA5C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1DE535" w14:textId="77777777" w:rsidR="0036497A" w:rsidRDefault="0036497A" w:rsidP="00DA5C1F">
            <w:pPr>
              <w:pStyle w:val="MyNumberedList"/>
              <w:numPr>
                <w:ilvl w:val="0"/>
                <w:numId w:val="0"/>
              </w:numPr>
            </w:pPr>
            <w:r>
              <w:t>Address</w:t>
            </w:r>
          </w:p>
        </w:tc>
        <w:tc>
          <w:tcPr>
            <w:tcW w:w="0" w:type="auto"/>
          </w:tcPr>
          <w:p w14:paraId="4BEEE6AA" w14:textId="21470A70" w:rsidR="0036497A" w:rsidRDefault="00E74755" w:rsidP="00DA5C1F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ittle-endian</w:t>
            </w:r>
          </w:p>
        </w:tc>
        <w:tc>
          <w:tcPr>
            <w:tcW w:w="0" w:type="auto"/>
          </w:tcPr>
          <w:p w14:paraId="2713DB61" w14:textId="5AC14BCD" w:rsidR="0036497A" w:rsidRDefault="00E74755" w:rsidP="00DA5C1F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ig-endian</w:t>
            </w:r>
          </w:p>
        </w:tc>
      </w:tr>
      <w:tr w:rsidR="0036497A" w14:paraId="5A467A6A" w14:textId="77777777" w:rsidTr="00DA5C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514E14" w14:textId="77777777" w:rsidR="0036497A" w:rsidRDefault="0036497A" w:rsidP="00DA5C1F">
            <w:pPr>
              <w:pStyle w:val="MyNumberedList"/>
              <w:numPr>
                <w:ilvl w:val="0"/>
                <w:numId w:val="0"/>
              </w:numPr>
            </w:pPr>
            <w:r>
              <w:t>n</w:t>
            </w:r>
          </w:p>
        </w:tc>
        <w:tc>
          <w:tcPr>
            <w:tcW w:w="0" w:type="auto"/>
          </w:tcPr>
          <w:p w14:paraId="2D2D2AC3" w14:textId="77777777" w:rsidR="0036497A" w:rsidRPr="00A00D92" w:rsidRDefault="0036497A" w:rsidP="00DA5C1F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</w:tcPr>
          <w:p w14:paraId="38CE37FB" w14:textId="77777777" w:rsidR="0036497A" w:rsidRPr="00A00D92" w:rsidRDefault="0036497A" w:rsidP="00DA5C1F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36497A" w14:paraId="65D608EC" w14:textId="77777777" w:rsidTr="00DA5C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D3135E" w14:textId="77777777" w:rsidR="0036497A" w:rsidRDefault="0036497A" w:rsidP="00DA5C1F">
            <w:pPr>
              <w:pStyle w:val="MyNumberedList"/>
              <w:numPr>
                <w:ilvl w:val="0"/>
                <w:numId w:val="0"/>
              </w:numPr>
            </w:pPr>
            <w:r>
              <w:t>n+1</w:t>
            </w:r>
          </w:p>
        </w:tc>
        <w:tc>
          <w:tcPr>
            <w:tcW w:w="0" w:type="auto"/>
          </w:tcPr>
          <w:p w14:paraId="289AD557" w14:textId="77777777" w:rsidR="0036497A" w:rsidRPr="00A00D92" w:rsidRDefault="0036497A" w:rsidP="00DA5C1F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</w:tcPr>
          <w:p w14:paraId="56F73C6D" w14:textId="77777777" w:rsidR="0036497A" w:rsidRPr="00A00D92" w:rsidRDefault="0036497A" w:rsidP="00DA5C1F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36497A" w14:paraId="2B48138E" w14:textId="77777777" w:rsidTr="00DA5C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213214" w14:textId="77777777" w:rsidR="0036497A" w:rsidRDefault="0036497A" w:rsidP="00DA5C1F">
            <w:pPr>
              <w:pStyle w:val="MyNumberedList"/>
              <w:numPr>
                <w:ilvl w:val="0"/>
                <w:numId w:val="0"/>
              </w:numPr>
            </w:pPr>
            <w:r>
              <w:t>n+2</w:t>
            </w:r>
          </w:p>
        </w:tc>
        <w:tc>
          <w:tcPr>
            <w:tcW w:w="0" w:type="auto"/>
          </w:tcPr>
          <w:p w14:paraId="178B1C22" w14:textId="77777777" w:rsidR="0036497A" w:rsidRPr="00A00D92" w:rsidRDefault="0036497A" w:rsidP="00DA5C1F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</w:tcPr>
          <w:p w14:paraId="4EC30949" w14:textId="77777777" w:rsidR="0036497A" w:rsidRPr="00A00D92" w:rsidRDefault="0036497A" w:rsidP="00DA5C1F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36497A" w14:paraId="2105F979" w14:textId="77777777" w:rsidTr="00DA5C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2306DB" w14:textId="77777777" w:rsidR="0036497A" w:rsidRDefault="0036497A" w:rsidP="00DA5C1F">
            <w:pPr>
              <w:pStyle w:val="MyNumberedList"/>
              <w:numPr>
                <w:ilvl w:val="0"/>
                <w:numId w:val="0"/>
              </w:numPr>
            </w:pPr>
            <w:r>
              <w:t>n+3</w:t>
            </w:r>
          </w:p>
        </w:tc>
        <w:tc>
          <w:tcPr>
            <w:tcW w:w="0" w:type="auto"/>
          </w:tcPr>
          <w:p w14:paraId="65CAB1FC" w14:textId="77777777" w:rsidR="0036497A" w:rsidRPr="00A00D92" w:rsidRDefault="0036497A" w:rsidP="00DA5C1F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</w:tcPr>
          <w:p w14:paraId="2C1AF3C1" w14:textId="77777777" w:rsidR="0036497A" w:rsidRPr="00A00D92" w:rsidRDefault="0036497A" w:rsidP="00DA5C1F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</w:tbl>
    <w:p w14:paraId="7D405FEF" w14:textId="77777777" w:rsidR="0036497A" w:rsidRDefault="0036497A" w:rsidP="0036497A">
      <w:pPr>
        <w:pStyle w:val="MyNumberedList"/>
        <w:tabs>
          <w:tab w:val="clear" w:pos="360"/>
        </w:tabs>
        <w:ind w:hanging="360"/>
      </w:pPr>
      <w:r>
        <w:t>Does the stack grow toward larger or smaller addresses?</w:t>
      </w:r>
    </w:p>
    <w:p w14:paraId="29AD50E2" w14:textId="77777777" w:rsidR="0036497A" w:rsidRDefault="0036497A" w:rsidP="0036497A">
      <w:pPr>
        <w:pStyle w:val="MyNumberedList"/>
        <w:tabs>
          <w:tab w:val="clear" w:pos="360"/>
        </w:tabs>
        <w:ind w:hanging="360"/>
      </w:pPr>
      <w:r>
        <w:t>Assuming that SP is 0x0000_2220 initially, what is its value after executing the instruction PUSH {r</w:t>
      </w:r>
      <w:proofErr w:type="gramStart"/>
      <w:r>
        <w:t>0,r</w:t>
      </w:r>
      <w:proofErr w:type="gramEnd"/>
      <w:r>
        <w:t>2}?</w:t>
      </w:r>
    </w:p>
    <w:p w14:paraId="7904A7B8" w14:textId="77777777" w:rsidR="0036497A" w:rsidRDefault="0036497A" w:rsidP="0036497A">
      <w:pPr>
        <w:pStyle w:val="MyNumberedList"/>
        <w:tabs>
          <w:tab w:val="clear" w:pos="360"/>
        </w:tabs>
        <w:ind w:hanging="360"/>
      </w:pPr>
      <w:r>
        <w:t>Assuming that SP is 0x0000_2010 initially, what is its value after executing the instruction POP {r0-r</w:t>
      </w:r>
      <w:proofErr w:type="gramStart"/>
      <w:r>
        <w:t>7,PC</w:t>
      </w:r>
      <w:proofErr w:type="gramEnd"/>
      <w:r>
        <w:t>}?</w:t>
      </w:r>
    </w:p>
    <w:p w14:paraId="42A331D5" w14:textId="77777777" w:rsidR="0036497A" w:rsidRDefault="0036497A" w:rsidP="0036497A">
      <w:pPr>
        <w:pStyle w:val="MyNumberedList"/>
        <w:tabs>
          <w:tab w:val="clear" w:pos="360"/>
        </w:tabs>
        <w:ind w:hanging="360"/>
      </w:pPr>
      <w:r>
        <w:t xml:space="preserve">Write the Thumb code to add five to </w:t>
      </w:r>
      <w:r w:rsidRPr="00A00D92">
        <w:t>the</w:t>
      </w:r>
      <w:r>
        <w:t xml:space="preserve"> contents of register r6.</w:t>
      </w:r>
    </w:p>
    <w:p w14:paraId="09BB991D" w14:textId="77777777" w:rsidR="0036497A" w:rsidRDefault="0036497A" w:rsidP="0036497A">
      <w:pPr>
        <w:pStyle w:val="MyNumberedList"/>
        <w:tabs>
          <w:tab w:val="clear" w:pos="360"/>
        </w:tabs>
        <w:ind w:hanging="360"/>
      </w:pPr>
      <w:r>
        <w:t xml:space="preserve">Write the Thumb code to subtract 1000 from </w:t>
      </w:r>
      <w:r w:rsidRPr="00A00D92">
        <w:t>the</w:t>
      </w:r>
      <w:r>
        <w:t xml:space="preserve"> contents of register r6, using r3 as a temporary register.</w:t>
      </w:r>
    </w:p>
    <w:p w14:paraId="7CEDB41D" w14:textId="77777777" w:rsidR="0036497A" w:rsidRPr="009D4314" w:rsidRDefault="0036497A" w:rsidP="0036497A">
      <w:pPr>
        <w:pStyle w:val="MyNumberedList"/>
        <w:tabs>
          <w:tab w:val="clear" w:pos="360"/>
        </w:tabs>
        <w:ind w:hanging="360"/>
      </w:pPr>
      <w:r w:rsidRPr="009D4314">
        <w:t>Write the Thumb code to multiply the two 32-bit in memory at addresses 0x1234_5678 and 0x7894_5612, storing the result in address 0x2000_0010.</w:t>
      </w:r>
    </w:p>
    <w:p w14:paraId="4623C0C9" w14:textId="77777777" w:rsidR="0036497A" w:rsidRDefault="0036497A" w:rsidP="0036497A">
      <w:pPr>
        <w:pStyle w:val="MyNumberedList"/>
        <w:tabs>
          <w:tab w:val="clear" w:pos="360"/>
        </w:tabs>
        <w:ind w:hanging="360"/>
      </w:pPr>
      <w:r>
        <w:t>Write the Thumb code to load register r0 with the letter ‘E’ if the number in r12 is even, or else the letter ‘O’ if it is odd.</w:t>
      </w:r>
    </w:p>
    <w:p w14:paraId="64A7A96C" w14:textId="77777777" w:rsidR="0036497A" w:rsidRDefault="0036497A" w:rsidP="0036497A">
      <w:pPr>
        <w:pStyle w:val="MyNumberedList"/>
        <w:tabs>
          <w:tab w:val="clear" w:pos="360"/>
        </w:tabs>
        <w:ind w:hanging="360"/>
      </w:pPr>
      <w:r>
        <w:t>Why would you use a BLX instruction rather than a BX instruction?</w:t>
      </w:r>
    </w:p>
    <w:p w14:paraId="0F1B7C3D" w14:textId="77777777" w:rsidR="0036497A" w:rsidRDefault="0036497A" w:rsidP="0036497A">
      <w:pPr>
        <w:pStyle w:val="MyNumberedList"/>
        <w:tabs>
          <w:tab w:val="clear" w:pos="360"/>
        </w:tabs>
        <w:ind w:hanging="360"/>
      </w:pPr>
      <w:r>
        <w:t>Why would you use a BL instruction rather than a BLX instruction?</w:t>
      </w:r>
    </w:p>
    <w:p w14:paraId="2C79E822" w14:textId="607EB069" w:rsidR="0036497A" w:rsidRDefault="0036497A" w:rsidP="0036497A">
      <w:pPr>
        <w:pStyle w:val="MyNumberedList"/>
        <w:tabs>
          <w:tab w:val="clear" w:pos="360"/>
        </w:tabs>
        <w:ind w:hanging="360"/>
      </w:pPr>
      <w:r>
        <w:t xml:space="preserve">Write the </w:t>
      </w:r>
      <w:r w:rsidR="00E74755">
        <w:t>Thumb</w:t>
      </w:r>
      <w:r>
        <w:t xml:space="preserve"> code to call a subroutine at address 0x6555_8888. Where is the return address located?</w:t>
      </w:r>
    </w:p>
    <w:p w14:paraId="18E41DEC" w14:textId="77777777" w:rsidR="00B7383C" w:rsidRPr="00B7383C" w:rsidRDefault="00B7383C" w:rsidP="00B7383C"/>
    <w:sectPr w:rsidR="00B7383C" w:rsidRPr="00B7383C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81D1F" w14:textId="77777777" w:rsidR="00DC42E7" w:rsidRDefault="00DC42E7" w:rsidP="00AD4120">
      <w:pPr>
        <w:spacing w:after="0" w:line="240" w:lineRule="auto"/>
      </w:pPr>
      <w:r>
        <w:separator/>
      </w:r>
    </w:p>
  </w:endnote>
  <w:endnote w:type="continuationSeparator" w:id="0">
    <w:p w14:paraId="3B00029C" w14:textId="77777777" w:rsidR="00DC42E7" w:rsidRDefault="00DC42E7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AFD11B8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E74755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EB4BA" w14:textId="77777777" w:rsidR="00DC42E7" w:rsidRDefault="00DC42E7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33C5FCE5" w14:textId="77777777" w:rsidR="00DC42E7" w:rsidRDefault="00DC42E7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170E" w14:textId="2697210A" w:rsidR="00E41269" w:rsidRDefault="00E41269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0EDB32F6" wp14:editId="20A479EF">
          <wp:simplePos x="0" y="0"/>
          <wp:positionH relativeFrom="margin">
            <wp:posOffset>-859790</wp:posOffset>
          </wp:positionH>
          <wp:positionV relativeFrom="paragraph">
            <wp:posOffset>-4254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497A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617A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42E7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1269"/>
    <w:rsid w:val="00E45CD8"/>
    <w:rsid w:val="00E51EF1"/>
    <w:rsid w:val="00E627DE"/>
    <w:rsid w:val="00E74755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tabs>
        <w:tab w:val="num" w:pos="360"/>
      </w:tabs>
      <w:spacing w:before="200" w:after="200" w:line="276" w:lineRule="auto"/>
      <w:ind w:left="360" w:firstLine="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36497A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89</cp:revision>
  <cp:lastPrinted>2019-04-05T13:21:00Z</cp:lastPrinted>
  <dcterms:created xsi:type="dcterms:W3CDTF">2019-04-08T10:40:00Z</dcterms:created>
  <dcterms:modified xsi:type="dcterms:W3CDTF">2021-11-08T13:51:00Z</dcterms:modified>
</cp:coreProperties>
</file>